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54c367f9032f3f58f6939b67485aceef1e06ac"/>
      <w:r>
        <w:rPr>
          <w:b/>
        </w:rPr>
        <w:t xml:space="preserve">ПРОТОКОЛ ЕЛЕКТРОННОГО АУКЦІОНУ № CLE001-UA-20240328-347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7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Роменський р-н, с. Тимченки, вул. Мічуріна, буд. 15. Оренда – нежитлове приміщення площею 14,5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нежитлове приміщення площею 14,50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07,50 грн, у тому числі ПДВ</w:t>
      </w:r>
      <w:r>
        <w:t xml:space="preserve"> </w:t>
      </w:r>
      <w:r>
        <w:t xml:space="preserve">84,5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04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1:46:06Z</dcterms:created>
  <dcterms:modified xsi:type="dcterms:W3CDTF">2024-05-20T11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